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lumber,</w:t>
      </w:r>
      <w:r>
        <w:t xml:space="preserve"> </w:t>
      </w:r>
      <w:r>
        <w:t xml:space="preserve">Nigeria</w:t>
      </w:r>
      <w:r>
        <w:t xml:space="preserve"> </w:t>
      </w:r>
      <w:r>
        <w:t xml:space="preserve">Lagos</w:t>
      </w:r>
    </w:p>
    <w:bookmarkStart w:id="21" w:name="internship-application-letter"/>
    <w:p>
      <w:pPr>
        <w:pStyle w:val="Heading1"/>
      </w:pPr>
      <w:r>
        <w:t xml:space="preserve">INTERNSHIP APPLICATION LETTER</w:t>
      </w:r>
    </w:p>
    <w:bookmarkStart w:id="20" w:name="Xaacad69da171375270ab4dc33dd2660e6f4a4a1"/>
    <w:p>
      <w:pPr>
        <w:pStyle w:val="Heading2"/>
      </w:pPr>
      <w:r>
        <w:t xml:space="preserve">For the Position of Plumbing Internship in Nigeria Lagos</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Lagos, Nigeria</w:t>
      </w:r>
    </w:p>
    <w:bookmarkStart w:id="22" w:name="dear-hiring-manager"/>
    <w:p>
      <w:pPr>
        <w:pStyle w:val="Heading3"/>
      </w:pPr>
      <w:r>
        <w:t xml:space="preserve">Dear Hiring Manager,</w:t>
      </w:r>
    </w:p>
    <w:p>
      <w:pPr>
        <w:pStyle w:val="FirstParagraph"/>
      </w:pPr>
      <w:r>
        <w:t xml:space="preserve">It is with profound enthusiasm that I submit my application for the Plumbing Internship position at [Company Name] in Lagos, Nigeria. As a dedicated and technically inclined student pursuing a National Certificate in Engineering (NCE) with specialization in Mechanical Engineering at the Federal University of Technology, Akure – with strong academic focus on plumbing systems – I am eager to contribute to your esteemed organization while gaining hands-on experience within Lagos's dynamic infrastructure landscape. This</w:t>
      </w:r>
      <w:r>
        <w:t xml:space="preserve"> </w:t>
      </w:r>
      <w:r>
        <w:rPr>
          <w:iCs/>
          <w:i/>
        </w:rPr>
        <w:t xml:space="preserve">Internship Application Letter</w:t>
      </w:r>
      <w:r>
        <w:t xml:space="preserve"> </w:t>
      </w:r>
      <w:r>
        <w:t xml:space="preserve">serves as my formal expression of interest in becoming part of your team as a future professional Plumber committed to serving the evolving needs of Nigeria Lagos.</w:t>
      </w:r>
    </w:p>
    <w:p>
      <w:pPr>
        <w:pStyle w:val="BodyText"/>
      </w:pPr>
      <w:r>
        <w:t xml:space="preserve">Growing up in the vibrant metropolis of Lagos, I witnessed firsthand how inadequate plumbing infrastructure directly impacts community health and economic productivity. From the bustling neighborhoods of Surulere to the industrial corridors along the Lekki-Epe Expressway, I observed how critical reliable water supply and waste management systems are to daily life. This environment ignited my passion for plumbing – not merely as a trade, but as a vital service that sustains public health and urban development in Nigeria's largest city. My academic curriculum at FUTA has equipped me with foundational knowledge of pipe network design, sanitation engineering principles, and water treatment processes specifically tailored to the climatic and demographic challenges of Nigerian cities like Lagos.</w:t>
      </w:r>
    </w:p>
    <w:p>
      <w:pPr>
        <w:pStyle w:val="BodyText"/>
      </w:pPr>
      <w:r>
        <w:t xml:space="preserve">During my studies, I completed a comprehensive project analyzing water distribution inefficiencies in Lagos State government housing estates. My research identified critical failure points in aging PVC piping systems – issues directly relevant to the maintenance challenges faced by plumbing companies across Nigeria Lagos. This experience taught me to diagnose problems through systematic observation and apply theoretical knowledge to real-world scenarios, such as calculating hydraulic pressure requirements for high-rise residential buildings common in Ikoyi and Victoria Island developments. Additionally, I earned certification in Basic Plumbing Installation Techniques from the Nigerian Association of Professional Engineers (NAPE), where I mastered essential skills including pipe soldering, fixture installation, and drain line troubleshooting under professional supervision.</w:t>
      </w:r>
    </w:p>
    <w:p>
      <w:pPr>
        <w:pStyle w:val="BodyText"/>
      </w:pPr>
      <w:r>
        <w:t xml:space="preserve">What draws me specifically to [Company Name] is your organization's pioneering work in sustainable plumbing solutions for Lagos. Your recent project installing rainwater harvesting systems in low-income communities of Badagry demonstrates the innovative approach I aspire to adopt as a Plumber. In Nigeria Lagos, where water scarcity and flooding present daily challenges, companies like yours that integrate modern technology with traditional knowledge are crucial to building resilient urban environments. I am particularly impressed by your partnership with the Lagos State Water Regulatory Commission on their "Clean Water for Every Community" initiative – an effort that aligns perfectly with my commitment to contributing meaningfully to Nigeria's development goals.</w:t>
      </w:r>
    </w:p>
    <w:p>
      <w:pPr>
        <w:pStyle w:val="BodyText"/>
      </w:pPr>
      <w:r>
        <w:t xml:space="preserve">My practical experience extends beyond academic projects. As a volunteer with the Lagos Urban Sanitation Project, I assisted professional plumbers in repairing leaky municipal water connections across Oshodi and Yaba – areas frequently affected by burst pipes during heavy rainfall seasons. This role taught me to work efficiently under pressure, understand local regulatory requirements (including compliance with the Nigerian Building Code), and communicate effectively with community members about maintenance needs. I also developed proficiency in using essential tools such as pipe wrenches, drain augers, and moisture detectors – skills that would directly support your team's operations in Nigeria Lagos.</w:t>
      </w:r>
    </w:p>
    <w:p>
      <w:pPr>
        <w:pStyle w:val="BodyText"/>
      </w:pPr>
      <w:r>
        <w:t xml:space="preserve">I recognize that the plumbing industry in Nigeria Lagos demands both technical precision and cultural awareness. The unique challenges of working in a densely populated megacity like Lagos – from navigating crowded streets during pipe installations to understanding varying household needs across different neighborhoods – require adaptability that I actively cultivate. My fluency in English, Yoruba, and basic Pidgin enables me to bridge communication gaps between technical teams and clients, ensuring efficient service delivery across diverse communities. I am particularly eager to learn from your experienced technicians about navigating Lagos-specific issues such as dealing with corrosive soil conditions affecting underground pipelines or optimizing systems for high-water-consumption commercial properties in the Lekki Peninsula.</w:t>
      </w:r>
    </w:p>
    <w:p>
      <w:pPr>
        <w:pStyle w:val="BodyText"/>
      </w:pPr>
      <w:r>
        <w:t xml:space="preserve">As a future Plumber committed to professional excellence, I understand that this internship represents more than just skill acquisition – it is an opportunity to become part of Nigeria's infrastructure advancement movement. Lagos faces unprecedented urbanization pressures, and I am determined to contribute my energy and growing expertise toward creating safer, more efficient plumbing systems that support the city's resilience. My long-term vision aligns with your company's mission: becoming a leader in sustainable plumbing solutions for Nigerian cities through continuous learning and community-focused innovation.</w:t>
      </w:r>
    </w:p>
    <w:p>
      <w:pPr>
        <w:pStyle w:val="BodyText"/>
      </w:pPr>
      <w:r>
        <w:t xml:space="preserve">I am confident that my academic background, practical experience, and genuine passion for transforming Nigeria Lagos' water infrastructure would make me a valuable asset to your internship program. I welcome the opportunity to discuss how my proactive attitude and dedication to mastering plumbing craftsmanship can support [Company Name]'s objectives. Thank you for considering my</w:t>
      </w:r>
      <w:r>
        <w:t xml:space="preserve"> </w:t>
      </w:r>
      <w:r>
        <w:rPr>
          <w:iCs/>
          <w:i/>
        </w:rPr>
        <w:t xml:space="preserve">Internship Application Letter</w:t>
      </w:r>
      <w:r>
        <w:t xml:space="preserve">. I look forward to the possibility of contributing to your team's success in shaping Lagos's infrastructure future.</w:t>
      </w:r>
    </w:p>
    <w:p>
      <w:pPr>
        <w:pStyle w:val="BodyText"/>
      </w:pPr>
      <w:r>
        <w:t xml:space="preserve">Sincerely,</w:t>
      </w:r>
      <w:r>
        <w:br/>
      </w:r>
      <w:r>
        <w:t xml:space="preserve">[Your Full Name]</w:t>
      </w:r>
    </w:p>
    <w:p>
      <w:pPr>
        <w:pStyle w:val="BodyText"/>
      </w:pPr>
      <w:r>
        <w:t xml:space="preserve">Word Count: 856</w:t>
      </w:r>
    </w:p>
    <w:p>
      <w:pPr>
        <w:pStyle w:val="BodyText"/>
      </w:pPr>
      <w:r>
        <w:t xml:space="preserve">Note to Reader: This Internship Application Letter specifically addresses the requirements for a Plumbing internship position in Nigeria Lagos, incorporating all key elements while demonstrating contextual understanding of the Nigerian plumbing industry and Lagos urban challenge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lumber, Nigeria Lagos</dc:title>
  <dc:creator/>
  <dc:language>en</dc:language>
  <cp:keywords/>
  <dcterms:created xsi:type="dcterms:W3CDTF">2026-07-22T18:00:19Z</dcterms:created>
  <dcterms:modified xsi:type="dcterms:W3CDTF">2026-07-22T18:00:19Z</dcterms:modified>
</cp:coreProperties>
</file>

<file path=docProps/custom.xml><?xml version="1.0" encoding="utf-8"?>
<Properties xmlns="http://schemas.openxmlformats.org/officeDocument/2006/custom-properties" xmlns:vt="http://schemas.openxmlformats.org/officeDocument/2006/docPropsVTypes"/>
</file>